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230DC0" w14:textId="77777777" w:rsidR="00C4133A" w:rsidRPr="00360ABE" w:rsidRDefault="00360ABE" w:rsidP="00360ABE">
      <w:pPr>
        <w:jc w:val="center"/>
        <w:rPr>
          <w:sz w:val="36"/>
          <w:szCs w:val="36"/>
        </w:rPr>
      </w:pPr>
      <w:bookmarkStart w:id="0" w:name="_GoBack"/>
      <w:bookmarkEnd w:id="0"/>
      <w:r w:rsidRPr="00360ABE">
        <w:rPr>
          <w:sz w:val="36"/>
          <w:szCs w:val="36"/>
        </w:rPr>
        <w:t>EEE-6512 Image Processing and Computer Vision</w:t>
      </w:r>
    </w:p>
    <w:p w14:paraId="71CA1FB7" w14:textId="6268376A" w:rsidR="00360ABE" w:rsidRPr="00360ABE" w:rsidRDefault="00AE5C1C" w:rsidP="00A0650D">
      <w:pPr>
        <w:jc w:val="center"/>
        <w:rPr>
          <w:sz w:val="36"/>
          <w:szCs w:val="36"/>
        </w:rPr>
      </w:pPr>
      <w:r>
        <w:rPr>
          <w:sz w:val="36"/>
          <w:szCs w:val="36"/>
        </w:rPr>
        <w:t>Fall 20</w:t>
      </w:r>
      <w:r w:rsidR="00EA4B23">
        <w:rPr>
          <w:sz w:val="36"/>
          <w:szCs w:val="36"/>
        </w:rPr>
        <w:t>20</w:t>
      </w:r>
      <w:r>
        <w:rPr>
          <w:sz w:val="36"/>
          <w:szCs w:val="36"/>
        </w:rPr>
        <w:t xml:space="preserve"> Homework #5</w:t>
      </w:r>
    </w:p>
    <w:p w14:paraId="722FA27E" w14:textId="20E8EBA4" w:rsidR="00360ABE" w:rsidRPr="00360ABE" w:rsidRDefault="00AE5C1C" w:rsidP="00360ABE">
      <w:pPr>
        <w:jc w:val="center"/>
        <w:rPr>
          <w:sz w:val="36"/>
          <w:szCs w:val="36"/>
        </w:rPr>
      </w:pPr>
      <w:r>
        <w:rPr>
          <w:sz w:val="36"/>
          <w:szCs w:val="36"/>
        </w:rPr>
        <w:t>October 24</w:t>
      </w:r>
      <w:r w:rsidRPr="00AE5C1C">
        <w:rPr>
          <w:sz w:val="36"/>
          <w:szCs w:val="36"/>
          <w:vertAlign w:val="superscript"/>
        </w:rPr>
        <w:t>th</w:t>
      </w:r>
      <w:r w:rsidR="00360ABE" w:rsidRPr="00360ABE">
        <w:rPr>
          <w:sz w:val="36"/>
          <w:szCs w:val="36"/>
        </w:rPr>
        <w:t>, 20</w:t>
      </w:r>
      <w:r w:rsidR="00655EE9">
        <w:rPr>
          <w:sz w:val="36"/>
          <w:szCs w:val="36"/>
        </w:rPr>
        <w:t>20</w:t>
      </w:r>
    </w:p>
    <w:p w14:paraId="7D6B8817" w14:textId="77777777" w:rsidR="00360ABE" w:rsidRDefault="00360ABE" w:rsidP="00360ABE">
      <w:pPr>
        <w:rPr>
          <w:sz w:val="32"/>
          <w:szCs w:val="32"/>
        </w:rPr>
      </w:pPr>
    </w:p>
    <w:p w14:paraId="2150CEB9" w14:textId="55BBF385" w:rsidR="00360ABE" w:rsidRPr="00360ABE" w:rsidRDefault="00C373DD" w:rsidP="00360ABE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Due: </w:t>
      </w:r>
      <w:r w:rsidR="00AE5C1C">
        <w:rPr>
          <w:b/>
          <w:sz w:val="32"/>
          <w:szCs w:val="32"/>
        </w:rPr>
        <w:t xml:space="preserve">November </w:t>
      </w:r>
      <w:r w:rsidR="00EA6BD0">
        <w:rPr>
          <w:b/>
          <w:sz w:val="32"/>
          <w:szCs w:val="32"/>
        </w:rPr>
        <w:t>7</w:t>
      </w:r>
      <w:r w:rsidR="00AE5C1C" w:rsidRPr="00AE5C1C">
        <w:rPr>
          <w:b/>
          <w:sz w:val="32"/>
          <w:szCs w:val="32"/>
          <w:vertAlign w:val="superscript"/>
        </w:rPr>
        <w:t>th</w:t>
      </w:r>
      <w:r w:rsidR="00360ABE" w:rsidRPr="00360ABE">
        <w:rPr>
          <w:b/>
          <w:sz w:val="32"/>
          <w:szCs w:val="32"/>
        </w:rPr>
        <w:t>, 20</w:t>
      </w:r>
      <w:r w:rsidR="00EA6BD0">
        <w:rPr>
          <w:b/>
          <w:sz w:val="32"/>
          <w:szCs w:val="32"/>
        </w:rPr>
        <w:t>20</w:t>
      </w:r>
      <w:r w:rsidR="00360ABE" w:rsidRPr="00360ABE">
        <w:rPr>
          <w:b/>
          <w:sz w:val="32"/>
          <w:szCs w:val="32"/>
        </w:rPr>
        <w:t>, 11:59 PM</w:t>
      </w:r>
    </w:p>
    <w:p w14:paraId="7BEA3F4B" w14:textId="324B473A" w:rsidR="00360ABE" w:rsidRDefault="00360ABE" w:rsidP="00360ABE">
      <w:r>
        <w:t xml:space="preserve">This assignment should be </w:t>
      </w:r>
      <w:r w:rsidRPr="00B664C1">
        <w:rPr>
          <w:noProof/>
        </w:rPr>
        <w:t>complete</w:t>
      </w:r>
      <w:r w:rsidR="00B664C1">
        <w:rPr>
          <w:noProof/>
        </w:rPr>
        <w:t>d</w:t>
      </w:r>
      <w:r>
        <w:t xml:space="preserve"> individually by the student. Proper citation should </w:t>
      </w:r>
      <w:r w:rsidRPr="00440D3D">
        <w:rPr>
          <w:noProof/>
        </w:rPr>
        <w:t>be provided</w:t>
      </w:r>
      <w:r>
        <w:t xml:space="preserve"> for any references used. </w:t>
      </w:r>
    </w:p>
    <w:p w14:paraId="648B223F" w14:textId="77777777" w:rsidR="00360ABE" w:rsidRDefault="00360ABE" w:rsidP="00360ABE"/>
    <w:p w14:paraId="48ADAA6C" w14:textId="7FEDC5E3" w:rsidR="00360ABE" w:rsidRDefault="00EA4B23" w:rsidP="00360ABE">
      <w:pPr>
        <w:rPr>
          <w:b/>
        </w:rPr>
      </w:pPr>
      <w:r w:rsidRPr="00360ABE">
        <w:rPr>
          <w:b/>
        </w:rPr>
        <w:t>Part I</w:t>
      </w:r>
      <w:r>
        <w:rPr>
          <w:b/>
        </w:rPr>
        <w:t xml:space="preserve">: </w:t>
      </w:r>
      <w:r w:rsidR="00AE5C1C">
        <w:rPr>
          <w:b/>
        </w:rPr>
        <w:t>Textbook Questions [</w:t>
      </w:r>
      <w:r w:rsidR="00E1714C">
        <w:rPr>
          <w:b/>
        </w:rPr>
        <w:t>50</w:t>
      </w:r>
      <w:r w:rsidR="00360ABE" w:rsidRPr="00360ABE">
        <w:rPr>
          <w:b/>
        </w:rPr>
        <w:t xml:space="preserve"> points]</w:t>
      </w:r>
    </w:p>
    <w:p w14:paraId="496FBB6A" w14:textId="77777777" w:rsidR="00360ABE" w:rsidRDefault="00360ABE" w:rsidP="00360ABE">
      <w:pPr>
        <w:rPr>
          <w:b/>
        </w:rPr>
      </w:pPr>
    </w:p>
    <w:p w14:paraId="5E75A49A" w14:textId="029929D5" w:rsidR="00360ABE" w:rsidRDefault="00360ABE" w:rsidP="00360ABE">
      <w:r>
        <w:t xml:space="preserve">Answer the following questions </w:t>
      </w:r>
      <w:r w:rsidR="00BA466C">
        <w:t>from the textbook</w:t>
      </w:r>
      <w:r w:rsidR="008E2084">
        <w:t>:</w:t>
      </w:r>
    </w:p>
    <w:p w14:paraId="623892A4" w14:textId="77777777" w:rsidR="008E2084" w:rsidRDefault="008E2084" w:rsidP="00360ABE"/>
    <w:p w14:paraId="25C38DC9" w14:textId="4C4A926D" w:rsidR="007A4C53" w:rsidRDefault="007A4C53" w:rsidP="00360ABE">
      <w:r>
        <w:t xml:space="preserve">7.3, 7.4, 7.5, 7.7, 7.8, 7.9, 7.10, 7.14, 7.15, 7.18 </w:t>
      </w:r>
    </w:p>
    <w:p w14:paraId="63E047AC" w14:textId="2E2A76CA" w:rsidR="00EA4B23" w:rsidRDefault="00EA4B23" w:rsidP="00360ABE"/>
    <w:p w14:paraId="00616151" w14:textId="2100436C" w:rsidR="00EA4B23" w:rsidRDefault="00EA4B23" w:rsidP="00EA4B23">
      <w:pPr>
        <w:rPr>
          <w:b/>
        </w:rPr>
      </w:pPr>
      <w:r w:rsidRPr="00226285">
        <w:rPr>
          <w:b/>
        </w:rPr>
        <w:t>Part II MATLAB Programming [</w:t>
      </w:r>
      <w:r>
        <w:rPr>
          <w:b/>
        </w:rPr>
        <w:t>50</w:t>
      </w:r>
      <w:r w:rsidRPr="00226285">
        <w:rPr>
          <w:b/>
        </w:rPr>
        <w:t xml:space="preserve"> points]</w:t>
      </w:r>
      <w:r w:rsidR="00C67C1F">
        <w:rPr>
          <w:b/>
        </w:rPr>
        <w:t xml:space="preserve"> </w:t>
      </w:r>
    </w:p>
    <w:p w14:paraId="32DF1B3F" w14:textId="264FF642" w:rsidR="00EA4B23" w:rsidRPr="00FC650D" w:rsidRDefault="00EA4B23" w:rsidP="00EA4B23">
      <w:r>
        <w:t xml:space="preserve">Please read requirements carefully. Solutions that do not follow provided specifications will not receive credit. </w:t>
      </w:r>
      <w:r w:rsidRPr="00974256">
        <w:t xml:space="preserve">MATLAB </w:t>
      </w:r>
      <w:r>
        <w:t xml:space="preserve">toolbox functions which </w:t>
      </w:r>
      <w:r w:rsidR="001F6CEA">
        <w:t xml:space="preserve">detect edges </w:t>
      </w:r>
      <w:r w:rsidR="00482FEC">
        <w:t>or</w:t>
      </w:r>
      <w:r w:rsidR="00DD7E8D">
        <w:t xml:space="preserve"> </w:t>
      </w:r>
      <w:r w:rsidR="001F6CEA">
        <w:t>corners</w:t>
      </w:r>
      <w:r w:rsidR="00482FEC">
        <w:t xml:space="preserve"> </w:t>
      </w:r>
      <w:r w:rsidR="001C5341" w:rsidRPr="001C5341">
        <w:rPr>
          <w:color w:val="FF0000"/>
        </w:rPr>
        <w:t>or</w:t>
      </w:r>
      <w:r w:rsidR="001C5341">
        <w:rPr>
          <w:color w:val="FF0000"/>
        </w:rPr>
        <w:t xml:space="preserve"> create a </w:t>
      </w:r>
      <w:proofErr w:type="spellStart"/>
      <w:r w:rsidR="001C5341">
        <w:rPr>
          <w:color w:val="FF0000"/>
        </w:rPr>
        <w:t>psuedocolor</w:t>
      </w:r>
      <w:proofErr w:type="spellEnd"/>
      <w:r w:rsidR="001C5341">
        <w:rPr>
          <w:color w:val="FF0000"/>
        </w:rPr>
        <w:t xml:space="preserve"> image </w:t>
      </w:r>
      <w:r w:rsidR="00482FEC">
        <w:t xml:space="preserve">are disallowed in all code </w:t>
      </w:r>
      <w:r w:rsidR="00CD30D1">
        <w:t xml:space="preserve">intended for </w:t>
      </w:r>
      <w:r w:rsidR="00F535FE">
        <w:t>subm</w:t>
      </w:r>
      <w:r w:rsidR="00CD30D1">
        <w:t>ission</w:t>
      </w:r>
      <w:r w:rsidR="00243D97">
        <w:t xml:space="preserve"> (e.g. functions such as corner()</w:t>
      </w:r>
      <w:r w:rsidR="001C5341">
        <w:t xml:space="preserve">, </w:t>
      </w:r>
      <w:r w:rsidR="00243D97">
        <w:t>edge()</w:t>
      </w:r>
      <w:r w:rsidR="001C5341">
        <w:t xml:space="preserve">, and </w:t>
      </w:r>
      <w:proofErr w:type="spellStart"/>
      <w:r w:rsidR="001C5341" w:rsidRPr="001C5341">
        <w:rPr>
          <w:color w:val="FF0000"/>
        </w:rPr>
        <w:t>imoverlay</w:t>
      </w:r>
      <w:proofErr w:type="spellEnd"/>
      <w:r w:rsidR="001C5341" w:rsidRPr="001C5341">
        <w:rPr>
          <w:color w:val="FF0000"/>
        </w:rPr>
        <w:t>()</w:t>
      </w:r>
      <w:r w:rsidR="00243D97" w:rsidRPr="001C5341">
        <w:rPr>
          <w:color w:val="FF0000"/>
        </w:rPr>
        <w:t xml:space="preserve"> </w:t>
      </w:r>
      <w:r w:rsidR="00243D97">
        <w:t>are not allowed)</w:t>
      </w:r>
      <w:r>
        <w:t xml:space="preserve">. </w:t>
      </w:r>
      <w:r w:rsidR="001F6CEA">
        <w:t>All</w:t>
      </w:r>
      <w:r>
        <w:t xml:space="preserve"> other </w:t>
      </w:r>
      <w:r w:rsidRPr="00974256">
        <w:t xml:space="preserve">MATLAB </w:t>
      </w:r>
      <w:r>
        <w:t xml:space="preserve">toolbox functions are allowed. </w:t>
      </w:r>
      <w:r w:rsidR="00C2005E">
        <w:t xml:space="preserve">Loops are also allowed, just make sure </w:t>
      </w:r>
      <w:r w:rsidR="00B25D24" w:rsidRPr="00B25D24">
        <w:rPr>
          <w:i/>
          <w:iCs/>
        </w:rPr>
        <w:t>hw5.m</w:t>
      </w:r>
      <w:r w:rsidR="00C2005E">
        <w:t xml:space="preserve"> runs within 5 minutes. </w:t>
      </w:r>
      <w:r>
        <w:t xml:space="preserve">Test your functions </w:t>
      </w:r>
      <w:r w:rsidR="004011BE">
        <w:t xml:space="preserve">using </w:t>
      </w:r>
      <w:r w:rsidR="004011BE" w:rsidRPr="004011BE">
        <w:rPr>
          <w:i/>
          <w:iCs/>
        </w:rPr>
        <w:t>hw5.m</w:t>
      </w:r>
      <w:r w:rsidR="004011BE">
        <w:t>,</w:t>
      </w:r>
      <w:r>
        <w:t xml:space="preserve"> </w:t>
      </w:r>
      <w:r w:rsidR="00762B75" w:rsidRPr="00762B75">
        <w:rPr>
          <w:i/>
          <w:iCs/>
        </w:rPr>
        <w:t>img1.pgm, img2.pgm, and img3.pgm.</w:t>
      </w:r>
    </w:p>
    <w:p w14:paraId="342509EB" w14:textId="77777777" w:rsidR="00EA4B23" w:rsidRDefault="00EA4B23" w:rsidP="00EA4B23"/>
    <w:p w14:paraId="0BFA4FEB" w14:textId="44D7AC78" w:rsidR="00EA4B23" w:rsidRDefault="00EA4B23" w:rsidP="00EA4B23">
      <w:pPr>
        <w:pStyle w:val="a4"/>
        <w:numPr>
          <w:ilvl w:val="0"/>
          <w:numId w:val="3"/>
        </w:numPr>
      </w:pPr>
      <w:r>
        <w:t xml:space="preserve">Write a function, </w:t>
      </w:r>
      <w:proofErr w:type="spellStart"/>
      <w:r>
        <w:rPr>
          <w:i/>
          <w:iCs/>
        </w:rPr>
        <w:t>my</w:t>
      </w:r>
      <w:r w:rsidR="005925B5">
        <w:rPr>
          <w:i/>
          <w:iCs/>
        </w:rPr>
        <w:t>CannyEdgeDetector</w:t>
      </w:r>
      <w:proofErr w:type="spellEnd"/>
      <w:r>
        <w:t>, which:</w:t>
      </w:r>
    </w:p>
    <w:p w14:paraId="2679F1EF" w14:textId="41EA993C" w:rsidR="00016C4B" w:rsidRDefault="00EA4B23" w:rsidP="004F51A7">
      <w:pPr>
        <w:pStyle w:val="a4"/>
        <w:numPr>
          <w:ilvl w:val="1"/>
          <w:numId w:val="3"/>
        </w:numPr>
      </w:pPr>
      <w:r>
        <w:t>accepts a grayscale image</w:t>
      </w:r>
      <w:r w:rsidR="00574CEC">
        <w:t xml:space="preserve"> </w:t>
      </w:r>
      <w:r w:rsidR="00773633">
        <w:t>and any additional hyperparameters you wish to change between runs</w:t>
      </w:r>
      <w:r w:rsidR="00574CEC">
        <w:t xml:space="preserve"> </w:t>
      </w:r>
    </w:p>
    <w:p w14:paraId="7850826B" w14:textId="6805ECA0" w:rsidR="00F77EA1" w:rsidRDefault="00574CEC" w:rsidP="00773633">
      <w:pPr>
        <w:pStyle w:val="a4"/>
        <w:numPr>
          <w:ilvl w:val="1"/>
          <w:numId w:val="3"/>
        </w:numPr>
      </w:pPr>
      <w:r>
        <w:t>detects edges in an image using the canny algorithm, as described in the book</w:t>
      </w:r>
      <w:r w:rsidR="00EF61CA">
        <w:t>.</w:t>
      </w:r>
      <w:r w:rsidR="000B31EB">
        <w:t xml:space="preserve"> </w:t>
      </w:r>
      <w:r w:rsidR="00C2005E">
        <w:t xml:space="preserve">There are multiple way to </w:t>
      </w:r>
      <w:r w:rsidR="002275B2">
        <w:t>program this algorithm</w:t>
      </w:r>
      <w:r w:rsidR="00C2005E">
        <w:t xml:space="preserve">, </w:t>
      </w:r>
      <w:r w:rsidR="00B3551F">
        <w:t xml:space="preserve">feel free to make </w:t>
      </w:r>
      <w:r w:rsidR="007B5DB5">
        <w:t xml:space="preserve">some </w:t>
      </w:r>
      <w:r w:rsidR="00B3551F">
        <w:t>design decisions</w:t>
      </w:r>
      <w:r w:rsidR="00C2005E">
        <w:t>.</w:t>
      </w:r>
      <w:r w:rsidR="00744277">
        <w:t xml:space="preserve"> </w:t>
      </w:r>
    </w:p>
    <w:p w14:paraId="26E2C9A0" w14:textId="0E84E9DA" w:rsidR="00EA4B23" w:rsidRDefault="00F77EA1" w:rsidP="00EA4B23">
      <w:pPr>
        <w:pStyle w:val="a4"/>
        <w:numPr>
          <w:ilvl w:val="1"/>
          <w:numId w:val="3"/>
        </w:numPr>
      </w:pPr>
      <w:r>
        <w:t xml:space="preserve">Displays and returns </w:t>
      </w:r>
      <w:r w:rsidR="00016C4B">
        <w:t xml:space="preserve">the final result </w:t>
      </w:r>
      <w:r>
        <w:t xml:space="preserve">as a </w:t>
      </w:r>
      <w:proofErr w:type="spellStart"/>
      <w:r>
        <w:t>pseudocolor</w:t>
      </w:r>
      <w:proofErr w:type="spellEnd"/>
      <w:r>
        <w:t xml:space="preserve"> image with edges in blue</w:t>
      </w:r>
      <w:r w:rsidR="00B80259">
        <w:t xml:space="preserve"> (</w:t>
      </w:r>
      <w:r w:rsidR="00351DFE">
        <w:t>i.e. RGB = (0, 0, 255)). M</w:t>
      </w:r>
      <w:r w:rsidR="00B80259">
        <w:t>ake sure the lines are thick enough to clearly see</w:t>
      </w:r>
      <w:r w:rsidR="00B4628D">
        <w:t xml:space="preserve"> the detected edges</w:t>
      </w:r>
      <w:r>
        <w:t xml:space="preserve">. All other pixels should have the same grayscale values as the input image </w:t>
      </w:r>
    </w:p>
    <w:p w14:paraId="655DBFC9" w14:textId="05E2B8E4" w:rsidR="00EA4B23" w:rsidRDefault="00EA4B23" w:rsidP="00EA4B23">
      <w:pPr>
        <w:pStyle w:val="a4"/>
        <w:numPr>
          <w:ilvl w:val="0"/>
          <w:numId w:val="3"/>
        </w:numPr>
      </w:pPr>
      <w:r>
        <w:t xml:space="preserve">Write a function, </w:t>
      </w:r>
      <w:proofErr w:type="spellStart"/>
      <w:r>
        <w:rPr>
          <w:i/>
          <w:iCs/>
        </w:rPr>
        <w:t>my</w:t>
      </w:r>
      <w:r w:rsidR="005925B5">
        <w:rPr>
          <w:i/>
          <w:iCs/>
        </w:rPr>
        <w:t>HarrisCornerDetector</w:t>
      </w:r>
      <w:proofErr w:type="spellEnd"/>
      <w:r w:rsidRPr="00681B9B">
        <w:t xml:space="preserve">, which </w:t>
      </w:r>
    </w:p>
    <w:p w14:paraId="589378DB" w14:textId="60057793" w:rsidR="00EA4B23" w:rsidRDefault="00EA4B23" w:rsidP="00EA4B23">
      <w:pPr>
        <w:pStyle w:val="a4"/>
        <w:numPr>
          <w:ilvl w:val="1"/>
          <w:numId w:val="3"/>
        </w:numPr>
      </w:pPr>
      <w:r>
        <w:t>accepts a grayscale image</w:t>
      </w:r>
      <w:r w:rsidR="00773633">
        <w:t xml:space="preserve"> and any additional hyperparameters you wish to change between runs</w:t>
      </w:r>
      <w:r w:rsidR="00B4628D">
        <w:t xml:space="preserve"> </w:t>
      </w:r>
      <w:r>
        <w:t xml:space="preserve"> </w:t>
      </w:r>
    </w:p>
    <w:p w14:paraId="35EF2C4C" w14:textId="15C8053C" w:rsidR="00EA4B23" w:rsidRDefault="006B464E" w:rsidP="00EA4B23">
      <w:pPr>
        <w:pStyle w:val="a4"/>
        <w:numPr>
          <w:ilvl w:val="1"/>
          <w:numId w:val="3"/>
        </w:numPr>
      </w:pPr>
      <w:r>
        <w:t>d</w:t>
      </w:r>
      <w:r w:rsidR="00351DFE">
        <w:t xml:space="preserve">etects corners </w:t>
      </w:r>
      <w:r w:rsidR="004E11F4">
        <w:t xml:space="preserve">in an image </w:t>
      </w:r>
      <w:r w:rsidR="00351DFE">
        <w:t xml:space="preserve">using the </w:t>
      </w:r>
      <w:proofErr w:type="spellStart"/>
      <w:r w:rsidR="00351DFE">
        <w:t>harris</w:t>
      </w:r>
      <w:proofErr w:type="spellEnd"/>
      <w:r w:rsidR="00351DFE">
        <w:t xml:space="preserve"> algorithm, as described in the book</w:t>
      </w:r>
      <w:r w:rsidR="002275B2">
        <w:t xml:space="preserve">. There are multiple way to program this algorithm, </w:t>
      </w:r>
      <w:r w:rsidR="00B3551F">
        <w:t xml:space="preserve">feel free to make </w:t>
      </w:r>
      <w:r w:rsidR="007B5DB5">
        <w:t xml:space="preserve">some </w:t>
      </w:r>
      <w:r w:rsidR="00B3551F">
        <w:t>design decisions</w:t>
      </w:r>
      <w:r w:rsidR="002275B2">
        <w:t xml:space="preserve">. </w:t>
      </w:r>
    </w:p>
    <w:p w14:paraId="0F4A40F6" w14:textId="67B4B9ED" w:rsidR="00EA4B23" w:rsidRDefault="00351DFE" w:rsidP="00EA4B23">
      <w:pPr>
        <w:pStyle w:val="a4"/>
        <w:numPr>
          <w:ilvl w:val="1"/>
          <w:numId w:val="3"/>
        </w:numPr>
      </w:pPr>
      <w:r w:rsidRPr="00351DFE">
        <w:t xml:space="preserve">Displays and returns the final result as a </w:t>
      </w:r>
      <w:proofErr w:type="spellStart"/>
      <w:r w:rsidRPr="00351DFE">
        <w:t>pseudocolor</w:t>
      </w:r>
      <w:proofErr w:type="spellEnd"/>
      <w:r w:rsidRPr="00351DFE">
        <w:t xml:space="preserve"> image with </w:t>
      </w:r>
      <w:r>
        <w:t>corners</w:t>
      </w:r>
      <w:r w:rsidRPr="00351DFE">
        <w:t xml:space="preserve"> in </w:t>
      </w:r>
      <w:r>
        <w:t>red</w:t>
      </w:r>
      <w:r w:rsidRPr="00351DFE">
        <w:t xml:space="preserve"> (i.e. RGB = (</w:t>
      </w:r>
      <w:r>
        <w:t>255</w:t>
      </w:r>
      <w:r w:rsidRPr="00351DFE">
        <w:t xml:space="preserve">, 0, </w:t>
      </w:r>
      <w:r>
        <w:t>0). M</w:t>
      </w:r>
      <w:r w:rsidRPr="00351DFE">
        <w:t xml:space="preserve">ake sure the </w:t>
      </w:r>
      <w:r>
        <w:t>dots</w:t>
      </w:r>
      <w:r w:rsidR="00D760FA">
        <w:t>/squares</w:t>
      </w:r>
      <w:r w:rsidRPr="00351DFE">
        <w:t xml:space="preserve"> are thick enough to clearly see the detected </w:t>
      </w:r>
      <w:r>
        <w:t>corners</w:t>
      </w:r>
      <w:r w:rsidRPr="00351DFE">
        <w:t>. All other pixels should have the same grayscale values as the input image</w:t>
      </w:r>
      <w:r w:rsidR="00EA4B23">
        <w:t xml:space="preserve"> </w:t>
      </w:r>
    </w:p>
    <w:p w14:paraId="1B04CD0F" w14:textId="3EA8EEC8" w:rsidR="00DD7E8D" w:rsidRDefault="004011BE" w:rsidP="00DD7E8D">
      <w:pPr>
        <w:pStyle w:val="a4"/>
        <w:numPr>
          <w:ilvl w:val="0"/>
          <w:numId w:val="3"/>
        </w:numPr>
      </w:pPr>
      <w:r>
        <w:t>Using the given script</w:t>
      </w:r>
      <w:r w:rsidR="00DD7E8D">
        <w:t xml:space="preserve">, </w:t>
      </w:r>
      <w:r w:rsidR="002A21FD" w:rsidRPr="002A21FD">
        <w:rPr>
          <w:i/>
          <w:iCs/>
        </w:rPr>
        <w:t>hw5</w:t>
      </w:r>
      <w:r>
        <w:rPr>
          <w:i/>
          <w:iCs/>
        </w:rPr>
        <w:t>.m</w:t>
      </w:r>
      <w:r w:rsidR="000B05F7">
        <w:t>, edit ONLY:</w:t>
      </w:r>
    </w:p>
    <w:p w14:paraId="51EE9DFD" w14:textId="77777777" w:rsidR="000B05F7" w:rsidRDefault="0085416B" w:rsidP="002A21FD">
      <w:pPr>
        <w:pStyle w:val="a4"/>
        <w:numPr>
          <w:ilvl w:val="1"/>
          <w:numId w:val="3"/>
        </w:numPr>
      </w:pPr>
      <w:r>
        <w:t>the commented code at the top with</w:t>
      </w:r>
      <w:r w:rsidR="0055009D">
        <w:t xml:space="preserve"> your name and username</w:t>
      </w:r>
    </w:p>
    <w:p w14:paraId="3EC53951" w14:textId="548F6963" w:rsidR="000B05F7" w:rsidRDefault="004011BE" w:rsidP="002A21FD">
      <w:pPr>
        <w:pStyle w:val="a4"/>
        <w:numPr>
          <w:ilvl w:val="1"/>
          <w:numId w:val="3"/>
        </w:numPr>
      </w:pPr>
      <w:r>
        <w:t xml:space="preserve">the parameters in the </w:t>
      </w:r>
      <w:proofErr w:type="spellStart"/>
      <w:r>
        <w:rPr>
          <w:i/>
          <w:iCs/>
        </w:rPr>
        <w:t>myCannyEdgeDetector</w:t>
      </w:r>
      <w:proofErr w:type="spellEnd"/>
      <w:r>
        <w:t xml:space="preserve"> </w:t>
      </w:r>
      <w:r w:rsidR="0085416B">
        <w:t>function calls (lines 11-13</w:t>
      </w:r>
      <w:r w:rsidR="000B05F7">
        <w:t>)</w:t>
      </w:r>
      <w:r w:rsidR="002F6501">
        <w:t xml:space="preserve">. Tune the parameters for each image such that most edges are detected. </w:t>
      </w:r>
    </w:p>
    <w:p w14:paraId="137C8E51" w14:textId="60D81656" w:rsidR="000B05F7" w:rsidRDefault="0085416B" w:rsidP="002A21FD">
      <w:pPr>
        <w:pStyle w:val="a4"/>
        <w:numPr>
          <w:ilvl w:val="1"/>
          <w:numId w:val="3"/>
        </w:numPr>
      </w:pPr>
      <w:r>
        <w:lastRenderedPageBreak/>
        <w:t xml:space="preserve">the parameters in </w:t>
      </w:r>
      <w:proofErr w:type="spellStart"/>
      <w:r w:rsidR="004011BE">
        <w:rPr>
          <w:i/>
          <w:iCs/>
        </w:rPr>
        <w:t>myHarrisCornerDetector</w:t>
      </w:r>
      <w:proofErr w:type="spellEnd"/>
      <w:r w:rsidR="004011BE">
        <w:t xml:space="preserve"> function calls (lines</w:t>
      </w:r>
      <w:r>
        <w:t xml:space="preserve"> </w:t>
      </w:r>
      <w:r w:rsidR="0023236A">
        <w:t>16-18</w:t>
      </w:r>
      <w:r w:rsidR="004011BE">
        <w:t xml:space="preserve">). </w:t>
      </w:r>
      <w:r w:rsidR="002F6501">
        <w:t>Tune the parameters for each image such that most corners are detected.</w:t>
      </w:r>
    </w:p>
    <w:p w14:paraId="7864BAC5" w14:textId="13553B0B" w:rsidR="000658CC" w:rsidRDefault="004011BE" w:rsidP="002A21FD">
      <w:pPr>
        <w:pStyle w:val="a4"/>
        <w:numPr>
          <w:ilvl w:val="1"/>
          <w:numId w:val="3"/>
        </w:numPr>
      </w:pPr>
      <w:r>
        <w:t xml:space="preserve">Do not touch anything else. </w:t>
      </w:r>
      <w:r w:rsidR="0055009D">
        <w:t xml:space="preserve">Ensure if all program files and input images are in the same folder, that </w:t>
      </w:r>
      <w:r w:rsidR="0055009D" w:rsidRPr="0055009D">
        <w:rPr>
          <w:i/>
          <w:iCs/>
        </w:rPr>
        <w:t>hw5.m</w:t>
      </w:r>
      <w:r w:rsidR="0055009D">
        <w:t xml:space="preserve"> </w:t>
      </w:r>
      <w:r w:rsidR="003D2015">
        <w:t xml:space="preserve">has exactly </w:t>
      </w:r>
      <w:r w:rsidR="0014736B">
        <w:t>1</w:t>
      </w:r>
      <w:r w:rsidR="003D2015">
        <w:t xml:space="preserve">8 lines, </w:t>
      </w:r>
      <w:r w:rsidR="0055009D">
        <w:t>runs</w:t>
      </w:r>
      <w:r w:rsidR="003D2015">
        <w:t xml:space="preserve"> </w:t>
      </w:r>
      <w:r w:rsidR="0055009D">
        <w:t>without error</w:t>
      </w:r>
      <w:r w:rsidR="003D2015">
        <w:t>, and outputs exactly 6 images</w:t>
      </w:r>
      <w:r w:rsidR="002F6501">
        <w:t xml:space="preserve">. </w:t>
      </w:r>
    </w:p>
    <w:p w14:paraId="2EAAD8B7" w14:textId="77777777" w:rsidR="00EA4B23" w:rsidRDefault="00EA4B23" w:rsidP="00EA4B23">
      <w:pPr>
        <w:pStyle w:val="a4"/>
        <w:numPr>
          <w:ilvl w:val="0"/>
          <w:numId w:val="4"/>
        </w:numPr>
      </w:pPr>
      <w:r>
        <w:t>Programming questions (PUT IN WRITEUP):</w:t>
      </w:r>
    </w:p>
    <w:p w14:paraId="6B489E10" w14:textId="1F9A4E18" w:rsidR="00EA4B23" w:rsidRDefault="007A1A66" w:rsidP="00EA4B23">
      <w:pPr>
        <w:pStyle w:val="a4"/>
        <w:numPr>
          <w:ilvl w:val="1"/>
          <w:numId w:val="4"/>
        </w:numPr>
      </w:pPr>
      <w:r>
        <w:t xml:space="preserve">For each </w:t>
      </w:r>
      <w:r w:rsidR="00D74C2D">
        <w:t xml:space="preserve">of the 3 </w:t>
      </w:r>
      <w:r>
        <w:t>input image</w:t>
      </w:r>
      <w:r w:rsidR="00D74C2D">
        <w:t>s</w:t>
      </w:r>
      <w:r>
        <w:t>, include the following intermediate/output image</w:t>
      </w:r>
      <w:r w:rsidR="008C790D">
        <w:t>s</w:t>
      </w:r>
      <w:r>
        <w:t xml:space="preserve"> in your report</w:t>
      </w:r>
      <w:r w:rsidR="00EA4B23">
        <w:t>:</w:t>
      </w:r>
    </w:p>
    <w:p w14:paraId="4AE8C38A" w14:textId="7201DF9C" w:rsidR="00EA4B23" w:rsidRDefault="00866B08" w:rsidP="00EA4B23">
      <w:pPr>
        <w:pStyle w:val="a4"/>
        <w:numPr>
          <w:ilvl w:val="2"/>
          <w:numId w:val="4"/>
        </w:numPr>
      </w:pPr>
      <w:proofErr w:type="spellStart"/>
      <w:r w:rsidRPr="00F9011E">
        <w:rPr>
          <w:i/>
          <w:iCs/>
        </w:rPr>
        <w:t>myCannyEdgeDetector</w:t>
      </w:r>
      <w:proofErr w:type="spellEnd"/>
      <w:r>
        <w:t>:</w:t>
      </w:r>
      <w:r w:rsidR="00480BA8">
        <w:t xml:space="preserve"> gradient magnitude, gradient phase, </w:t>
      </w:r>
      <w:proofErr w:type="spellStart"/>
      <w:r w:rsidR="00480BA8">
        <w:t>thresholded</w:t>
      </w:r>
      <w:proofErr w:type="spellEnd"/>
      <w:r w:rsidR="00480BA8">
        <w:t xml:space="preserve"> gradient magnitude (as in pp. 336), and </w:t>
      </w:r>
      <w:r w:rsidR="006B223C">
        <w:t xml:space="preserve">the </w:t>
      </w:r>
      <w:r w:rsidR="00480BA8">
        <w:t xml:space="preserve">output </w:t>
      </w:r>
      <w:proofErr w:type="spellStart"/>
      <w:r w:rsidR="00480BA8">
        <w:t>pseudocolor</w:t>
      </w:r>
      <w:proofErr w:type="spellEnd"/>
      <w:r w:rsidR="00480BA8">
        <w:t xml:space="preserve"> image with edges in blue</w:t>
      </w:r>
      <w:r w:rsidR="005B58CF">
        <w:t>, as described above</w:t>
      </w:r>
      <w:r w:rsidR="003B2519">
        <w:t xml:space="preserve">. You may sub-image the 3 Canny intermediate images to save space in the document. </w:t>
      </w:r>
    </w:p>
    <w:p w14:paraId="44E8731F" w14:textId="61F26B72" w:rsidR="00B3551F" w:rsidRDefault="00866B08" w:rsidP="00B3551F">
      <w:pPr>
        <w:pStyle w:val="a4"/>
        <w:numPr>
          <w:ilvl w:val="2"/>
          <w:numId w:val="4"/>
        </w:numPr>
      </w:pPr>
      <w:proofErr w:type="spellStart"/>
      <w:r w:rsidRPr="00F9011E">
        <w:rPr>
          <w:i/>
          <w:iCs/>
        </w:rPr>
        <w:t>myHarrisCornerDetector</w:t>
      </w:r>
      <w:proofErr w:type="spellEnd"/>
      <w:r>
        <w:t>:</w:t>
      </w:r>
      <w:r w:rsidR="00BE77A2">
        <w:t xml:space="preserve"> </w:t>
      </w:r>
      <w:r w:rsidR="005B58CF">
        <w:t xml:space="preserve">Harris </w:t>
      </w:r>
      <w:proofErr w:type="spellStart"/>
      <w:r w:rsidR="005B58CF">
        <w:t>cornerness</w:t>
      </w:r>
      <w:proofErr w:type="spellEnd"/>
      <w:r w:rsidR="005B58CF">
        <w:t xml:space="preserve"> response before non-max suppression, and </w:t>
      </w:r>
      <w:r w:rsidR="006B223C">
        <w:t xml:space="preserve">the </w:t>
      </w:r>
      <w:r w:rsidR="005B58CF">
        <w:t xml:space="preserve">output </w:t>
      </w:r>
      <w:proofErr w:type="spellStart"/>
      <w:r w:rsidR="005B58CF">
        <w:t>pseudocolor</w:t>
      </w:r>
      <w:proofErr w:type="spellEnd"/>
      <w:r w:rsidR="005B58CF">
        <w:t xml:space="preserve"> image with corners in red, as described above</w:t>
      </w:r>
    </w:p>
    <w:p w14:paraId="0C4203EF" w14:textId="62576A41" w:rsidR="00B3551F" w:rsidRDefault="005738D2" w:rsidP="00B3551F">
      <w:pPr>
        <w:pStyle w:val="a4"/>
        <w:numPr>
          <w:ilvl w:val="2"/>
          <w:numId w:val="4"/>
        </w:numPr>
      </w:pPr>
      <w:r>
        <w:t xml:space="preserve">Reminder: </w:t>
      </w:r>
      <w:r w:rsidR="00B3551F">
        <w:t xml:space="preserve">turn off </w:t>
      </w:r>
      <w:proofErr w:type="spellStart"/>
      <w:r w:rsidR="00B3551F">
        <w:t>imshow</w:t>
      </w:r>
      <w:proofErr w:type="spellEnd"/>
      <w:r w:rsidR="00B3551F">
        <w:t xml:space="preserve"> functionalities for the intermediate images before submitting the code by commenting t</w:t>
      </w:r>
      <w:r w:rsidR="00AC3983">
        <w:t>he</w:t>
      </w:r>
      <w:r w:rsidR="00B3551F">
        <w:t xml:space="preserve"> lines out</w:t>
      </w:r>
    </w:p>
    <w:p w14:paraId="5EA25B39" w14:textId="77777777" w:rsidR="00EA4B23" w:rsidRDefault="00EA4B23" w:rsidP="00EA4B23">
      <w:pPr>
        <w:pStyle w:val="a4"/>
        <w:numPr>
          <w:ilvl w:val="1"/>
          <w:numId w:val="4"/>
        </w:numPr>
      </w:pPr>
      <w:r>
        <w:t>Questions:</w:t>
      </w:r>
    </w:p>
    <w:p w14:paraId="56F535D1" w14:textId="64D53815" w:rsidR="00925131" w:rsidRDefault="00925131" w:rsidP="00EA4B23">
      <w:pPr>
        <w:pStyle w:val="a4"/>
        <w:numPr>
          <w:ilvl w:val="2"/>
          <w:numId w:val="4"/>
        </w:numPr>
      </w:pPr>
      <w:proofErr w:type="spellStart"/>
      <w:r w:rsidRPr="00F9011E">
        <w:rPr>
          <w:i/>
          <w:iCs/>
        </w:rPr>
        <w:t>myCannyEdgeDetector</w:t>
      </w:r>
      <w:proofErr w:type="spellEnd"/>
      <w:r>
        <w:t xml:space="preserve"> </w:t>
      </w:r>
    </w:p>
    <w:p w14:paraId="1B8D529B" w14:textId="6C10FCB4" w:rsidR="00BF5939" w:rsidRDefault="00BF5939" w:rsidP="00BF5939">
      <w:pPr>
        <w:pStyle w:val="a4"/>
        <w:numPr>
          <w:ilvl w:val="3"/>
          <w:numId w:val="4"/>
        </w:numPr>
      </w:pPr>
      <w:r>
        <w:t>W</w:t>
      </w:r>
      <w:r w:rsidR="00093841">
        <w:t xml:space="preserve">hat input parameters does </w:t>
      </w:r>
      <w:r w:rsidR="00B3551F">
        <w:t>the program</w:t>
      </w:r>
      <w:r w:rsidR="00093841">
        <w:t xml:space="preserve"> accept (besides the input</w:t>
      </w:r>
      <w:r w:rsidR="0065421C">
        <w:t xml:space="preserve"> image</w:t>
      </w:r>
      <w:r w:rsidR="00093841">
        <w:t xml:space="preserve">) and what purpose does each serve </w:t>
      </w:r>
      <w:r w:rsidR="00B3551F">
        <w:t>in the algorithm</w:t>
      </w:r>
      <w:r w:rsidR="00093841">
        <w:t>?</w:t>
      </w:r>
    </w:p>
    <w:p w14:paraId="43F71CDF" w14:textId="6AE95B6F" w:rsidR="00A37BC4" w:rsidRDefault="00D9006E" w:rsidP="00BF5939">
      <w:pPr>
        <w:pStyle w:val="a4"/>
        <w:numPr>
          <w:ilvl w:val="3"/>
          <w:numId w:val="4"/>
        </w:numPr>
      </w:pPr>
      <w:r>
        <w:t>Which method did you use to compute the gradient and why did you choose this method over others?</w:t>
      </w:r>
    </w:p>
    <w:p w14:paraId="16870789" w14:textId="181D4AEE" w:rsidR="00BF5939" w:rsidRDefault="001A2DDA" w:rsidP="005C65EB">
      <w:pPr>
        <w:pStyle w:val="a4"/>
        <w:numPr>
          <w:ilvl w:val="3"/>
          <w:numId w:val="4"/>
        </w:numPr>
      </w:pPr>
      <w:r>
        <w:t xml:space="preserve">Looking at the results of the given images, where does your algorithm perform well </w:t>
      </w:r>
      <w:r w:rsidR="00D04544">
        <w:t>and why? Where does your algorithm perform poorly and why?</w:t>
      </w:r>
    </w:p>
    <w:p w14:paraId="36D047CE" w14:textId="38B006CC" w:rsidR="00D84DC1" w:rsidRDefault="00D84DC1" w:rsidP="005C65EB">
      <w:pPr>
        <w:pStyle w:val="a4"/>
        <w:numPr>
          <w:ilvl w:val="3"/>
          <w:numId w:val="4"/>
        </w:numPr>
      </w:pPr>
      <w:r>
        <w:t>How could your algorithm be improved?</w:t>
      </w:r>
    </w:p>
    <w:p w14:paraId="102816D8" w14:textId="4F06BC1B" w:rsidR="00EA4B23" w:rsidRPr="00A232F3" w:rsidRDefault="00925131" w:rsidP="00EA4B23">
      <w:pPr>
        <w:pStyle w:val="a4"/>
        <w:numPr>
          <w:ilvl w:val="2"/>
          <w:numId w:val="4"/>
        </w:numPr>
      </w:pPr>
      <w:r>
        <w:t xml:space="preserve"> </w:t>
      </w:r>
      <w:proofErr w:type="spellStart"/>
      <w:r w:rsidRPr="00F9011E">
        <w:rPr>
          <w:i/>
          <w:iCs/>
        </w:rPr>
        <w:t>myHarrisCornerDetector</w:t>
      </w:r>
      <w:proofErr w:type="spellEnd"/>
    </w:p>
    <w:p w14:paraId="0C77E6F2" w14:textId="15676299" w:rsidR="005C65EB" w:rsidRDefault="005C65EB" w:rsidP="005C65EB">
      <w:pPr>
        <w:pStyle w:val="a4"/>
        <w:numPr>
          <w:ilvl w:val="3"/>
          <w:numId w:val="4"/>
        </w:numPr>
      </w:pPr>
      <w:r>
        <w:t xml:space="preserve">What input parameters does </w:t>
      </w:r>
      <w:r w:rsidR="00B3551F">
        <w:t>the program</w:t>
      </w:r>
      <w:r>
        <w:t xml:space="preserve"> accept (besides the input</w:t>
      </w:r>
      <w:r w:rsidR="0065421C">
        <w:t xml:space="preserve"> image</w:t>
      </w:r>
      <w:r>
        <w:t xml:space="preserve">) and what purpose does each serve in </w:t>
      </w:r>
      <w:r w:rsidR="00B3551F">
        <w:t>the algorithm</w:t>
      </w:r>
      <w:r>
        <w:t>?</w:t>
      </w:r>
    </w:p>
    <w:p w14:paraId="506B3E62" w14:textId="54018531" w:rsidR="00A232F3" w:rsidRDefault="005C65EB" w:rsidP="00A232F3">
      <w:pPr>
        <w:pStyle w:val="a4"/>
        <w:numPr>
          <w:ilvl w:val="3"/>
          <w:numId w:val="4"/>
        </w:numPr>
      </w:pPr>
      <w:r>
        <w:t>Looking at the results of the given images, where does your algorithm perform well and why? Where does your algorithm perform poorly and why?</w:t>
      </w:r>
    </w:p>
    <w:p w14:paraId="595F94C5" w14:textId="4EF51601" w:rsidR="00D84DC1" w:rsidRDefault="00D84DC1" w:rsidP="00A232F3">
      <w:pPr>
        <w:pStyle w:val="a4"/>
        <w:numPr>
          <w:ilvl w:val="3"/>
          <w:numId w:val="4"/>
        </w:numPr>
      </w:pPr>
      <w:r>
        <w:t xml:space="preserve">How could your algorithm be improved? </w:t>
      </w:r>
    </w:p>
    <w:p w14:paraId="6D0108AD" w14:textId="77777777" w:rsidR="00EA4B23" w:rsidRPr="00974256" w:rsidRDefault="00EA4B23" w:rsidP="00EA4B23">
      <w:pPr>
        <w:rPr>
          <w:color w:val="FF0000"/>
        </w:rPr>
      </w:pPr>
    </w:p>
    <w:p w14:paraId="5BB6B521" w14:textId="6FB3D81D" w:rsidR="00EA4B23" w:rsidRPr="00D01754" w:rsidRDefault="00EA4B23" w:rsidP="00EA4B23">
      <w:r w:rsidRPr="00D01754">
        <w:t xml:space="preserve">To receive full credit for this </w:t>
      </w:r>
      <w:r>
        <w:t>assignment</w:t>
      </w:r>
      <w:r w:rsidRPr="00D01754">
        <w:t xml:space="preserve">, you should </w:t>
      </w:r>
      <w:r w:rsidR="005C65EB">
        <w:t>submit four</w:t>
      </w:r>
      <w:r w:rsidRPr="00D01754">
        <w:t xml:space="preserve"> files. 1.) A document containing answers to the textbook and programming questions (.DOC, .DOCX, or PDF file) 2.) </w:t>
      </w:r>
      <w:r w:rsidR="005C65EB">
        <w:t>C</w:t>
      </w:r>
      <w:r w:rsidRPr="00D01754">
        <w:t xml:space="preserve">ommented MATLAB </w:t>
      </w:r>
      <w:r w:rsidR="005C65EB">
        <w:t>function</w:t>
      </w:r>
      <w:r w:rsidRPr="00D01754">
        <w:t xml:space="preserve"> </w:t>
      </w:r>
      <w:proofErr w:type="spellStart"/>
      <w:r w:rsidR="00B3551F" w:rsidRPr="00F9011E">
        <w:rPr>
          <w:i/>
          <w:iCs/>
        </w:rPr>
        <w:t>myCannyEdgeDetector</w:t>
      </w:r>
      <w:r w:rsidR="005C65EB">
        <w:rPr>
          <w:i/>
        </w:rPr>
        <w:t>.m</w:t>
      </w:r>
      <w:proofErr w:type="spellEnd"/>
      <w:r w:rsidRPr="00D01754">
        <w:t xml:space="preserve">. 3.) </w:t>
      </w:r>
      <w:r w:rsidR="005C65EB">
        <w:t>C</w:t>
      </w:r>
      <w:r w:rsidRPr="00D01754">
        <w:t xml:space="preserve">ommented MATLAB </w:t>
      </w:r>
      <w:r w:rsidRPr="00D01754">
        <w:rPr>
          <w:noProof/>
        </w:rPr>
        <w:t xml:space="preserve">function </w:t>
      </w:r>
      <w:proofErr w:type="spellStart"/>
      <w:r w:rsidR="00B3551F" w:rsidRPr="00F9011E">
        <w:rPr>
          <w:i/>
          <w:iCs/>
        </w:rPr>
        <w:t>myHarrisCornerDetector</w:t>
      </w:r>
      <w:r w:rsidR="005C65EB">
        <w:rPr>
          <w:i/>
          <w:iCs/>
        </w:rPr>
        <w:t>.m</w:t>
      </w:r>
      <w:proofErr w:type="spellEnd"/>
      <w:r w:rsidR="005C65EB">
        <w:rPr>
          <w:noProof/>
        </w:rPr>
        <w:t>.</w:t>
      </w:r>
      <w:r w:rsidRPr="00D01754">
        <w:rPr>
          <w:noProof/>
        </w:rPr>
        <w:t xml:space="preserve"> </w:t>
      </w:r>
      <w:r w:rsidR="005C65EB">
        <w:rPr>
          <w:noProof/>
        </w:rPr>
        <w:t xml:space="preserve">4) MATLAB script, </w:t>
      </w:r>
      <w:r w:rsidR="005C65EB" w:rsidRPr="005C65EB">
        <w:rPr>
          <w:i/>
          <w:iCs/>
          <w:noProof/>
        </w:rPr>
        <w:t>hw5.m</w:t>
      </w:r>
      <w:r w:rsidR="005C65EB">
        <w:rPr>
          <w:noProof/>
        </w:rPr>
        <w:t xml:space="preserve">. </w:t>
      </w:r>
      <w:r w:rsidR="005C65EB" w:rsidRPr="004A6E33">
        <w:t xml:space="preserve">Students should ensure hw5.m has exactly 18 lines, runs without error, and outputs exactly 6 images </w:t>
      </w:r>
      <w:r w:rsidRPr="004A6E33">
        <w:t>to avoid receiving point deductions.</w:t>
      </w:r>
      <w:r w:rsidRPr="00D01754">
        <w:t xml:space="preserve"> </w:t>
      </w:r>
    </w:p>
    <w:p w14:paraId="0B4F9C91" w14:textId="77777777" w:rsidR="00EA4B23" w:rsidRDefault="00EA4B23" w:rsidP="00EA4B23"/>
    <w:p w14:paraId="08361788" w14:textId="6176D070" w:rsidR="00EA4B23" w:rsidRDefault="00EA4B23" w:rsidP="00EA4B23">
      <w:pPr>
        <w:rPr>
          <w:b/>
        </w:rPr>
      </w:pPr>
      <w:r w:rsidRPr="00226285">
        <w:rPr>
          <w:b/>
        </w:rPr>
        <w:t>Part II</w:t>
      </w:r>
      <w:r>
        <w:rPr>
          <w:b/>
        </w:rPr>
        <w:t>I</w:t>
      </w:r>
      <w:r w:rsidRPr="00226285">
        <w:rPr>
          <w:b/>
        </w:rPr>
        <w:t xml:space="preserve"> </w:t>
      </w:r>
      <w:r>
        <w:rPr>
          <w:b/>
        </w:rPr>
        <w:t>Extra Credit</w:t>
      </w:r>
      <w:r w:rsidRPr="00226285">
        <w:rPr>
          <w:b/>
        </w:rPr>
        <w:t xml:space="preserve"> [</w:t>
      </w:r>
      <w:r>
        <w:rPr>
          <w:b/>
        </w:rPr>
        <w:t>25</w:t>
      </w:r>
      <w:r w:rsidRPr="00226285">
        <w:rPr>
          <w:b/>
        </w:rPr>
        <w:t xml:space="preserve"> points]</w:t>
      </w:r>
      <w:r w:rsidR="00C67C1F">
        <w:rPr>
          <w:b/>
        </w:rPr>
        <w:t xml:space="preserve"> </w:t>
      </w:r>
    </w:p>
    <w:p w14:paraId="1E31805E" w14:textId="77777777" w:rsidR="00EA4B23" w:rsidRDefault="00EA4B23" w:rsidP="00EA4B23">
      <w:pPr>
        <w:rPr>
          <w:b/>
        </w:rPr>
      </w:pPr>
    </w:p>
    <w:p w14:paraId="6C166652" w14:textId="47FA534E" w:rsidR="00EA4B23" w:rsidRDefault="00EA4B23" w:rsidP="00EA4B23">
      <w:pPr>
        <w:rPr>
          <w:bCs/>
        </w:rPr>
      </w:pPr>
      <w:r w:rsidRPr="008D693A">
        <w:rPr>
          <w:bCs/>
        </w:rPr>
        <w:t>Please read requirements carefully. Solutions that do not follow provided specifications will not receive credit.</w:t>
      </w:r>
      <w:r>
        <w:rPr>
          <w:bCs/>
        </w:rPr>
        <w:t xml:space="preserve"> </w:t>
      </w:r>
      <w:bookmarkStart w:id="1" w:name="_Hlk53089804"/>
      <w:r w:rsidRPr="008D693A">
        <w:rPr>
          <w:bCs/>
        </w:rPr>
        <w:t>You are free to use any built-in</w:t>
      </w:r>
      <w:r>
        <w:rPr>
          <w:bCs/>
        </w:rPr>
        <w:t>/toolbox</w:t>
      </w:r>
      <w:r w:rsidRPr="008D693A">
        <w:rPr>
          <w:bCs/>
        </w:rPr>
        <w:t xml:space="preserve"> functions within MATLAB to accomplish this task</w:t>
      </w:r>
      <w:bookmarkEnd w:id="1"/>
      <w:r>
        <w:rPr>
          <w:bCs/>
        </w:rPr>
        <w:t>, except functions from the deep learning toolbox</w:t>
      </w:r>
      <w:r w:rsidRPr="008D693A">
        <w:rPr>
          <w:bCs/>
        </w:rPr>
        <w:t xml:space="preserve">. </w:t>
      </w:r>
      <w:r>
        <w:rPr>
          <w:bCs/>
        </w:rPr>
        <w:t>Data and background were taken from</w:t>
      </w:r>
      <w:r w:rsidR="00493E98">
        <w:rPr>
          <w:bCs/>
        </w:rPr>
        <w:t xml:space="preserve"> [1]</w:t>
      </w:r>
      <w:r>
        <w:rPr>
          <w:bCs/>
        </w:rPr>
        <w:t>.</w:t>
      </w:r>
    </w:p>
    <w:p w14:paraId="32603F44" w14:textId="77777777" w:rsidR="00EA4B23" w:rsidRDefault="00EA4B23" w:rsidP="00EA4B23">
      <w:pPr>
        <w:rPr>
          <w:bCs/>
        </w:rPr>
      </w:pPr>
    </w:p>
    <w:p w14:paraId="330E6A8A" w14:textId="6713CF65" w:rsidR="00F7676F" w:rsidRDefault="00EA4B23" w:rsidP="00F7676F">
      <w:pPr>
        <w:rPr>
          <w:bCs/>
        </w:rPr>
      </w:pPr>
      <w:r w:rsidRPr="00D31B16">
        <w:rPr>
          <w:b/>
        </w:rPr>
        <w:t>Background</w:t>
      </w:r>
      <w:r>
        <w:rPr>
          <w:bCs/>
        </w:rPr>
        <w:t xml:space="preserve">: </w:t>
      </w:r>
      <w:r w:rsidR="00936451" w:rsidRPr="00936451">
        <w:rPr>
          <w:bCs/>
        </w:rPr>
        <w:t xml:space="preserve">In computer vision and machine learning, it is vital to normalize images taken under different photography conditions. Such normalization </w:t>
      </w:r>
      <w:r w:rsidR="00C5434F">
        <w:rPr>
          <w:bCs/>
        </w:rPr>
        <w:t>may</w:t>
      </w:r>
      <w:r w:rsidR="00936451" w:rsidRPr="00936451">
        <w:rPr>
          <w:bCs/>
        </w:rPr>
        <w:t xml:space="preserve"> </w:t>
      </w:r>
      <w:r w:rsidR="00C5434F">
        <w:rPr>
          <w:bCs/>
        </w:rPr>
        <w:t xml:space="preserve">be </w:t>
      </w:r>
      <w:r w:rsidR="00936451" w:rsidRPr="00936451">
        <w:rPr>
          <w:bCs/>
        </w:rPr>
        <w:t xml:space="preserve">achieved by using a </w:t>
      </w:r>
      <w:r w:rsidR="00C5434F">
        <w:rPr>
          <w:bCs/>
        </w:rPr>
        <w:t xml:space="preserve">standard </w:t>
      </w:r>
      <w:r w:rsidR="00936451" w:rsidRPr="00936451">
        <w:rPr>
          <w:bCs/>
        </w:rPr>
        <w:t xml:space="preserve">Color Checker (CC), </w:t>
      </w:r>
      <w:r w:rsidR="00EA4D8E">
        <w:rPr>
          <w:bCs/>
        </w:rPr>
        <w:t>a palette of</w:t>
      </w:r>
      <w:r w:rsidR="00C5434F">
        <w:rPr>
          <w:bCs/>
        </w:rPr>
        <w:t xml:space="preserve"> </w:t>
      </w:r>
      <w:r w:rsidR="00936451" w:rsidRPr="00936451">
        <w:rPr>
          <w:bCs/>
        </w:rPr>
        <w:t xml:space="preserve">distinctly colored square patches with known RGB reference values. </w:t>
      </w:r>
      <w:r w:rsidR="00C5434F" w:rsidRPr="00C5434F">
        <w:rPr>
          <w:bCs/>
        </w:rPr>
        <w:t xml:space="preserve">To normalize data, an image is first taken of the CC and a color profile is extracted. Then, this color profile can be </w:t>
      </w:r>
      <w:r w:rsidR="00C5434F">
        <w:rPr>
          <w:bCs/>
        </w:rPr>
        <w:t xml:space="preserve">compared with </w:t>
      </w:r>
      <w:r w:rsidR="00EA076D">
        <w:rPr>
          <w:bCs/>
        </w:rPr>
        <w:t>a</w:t>
      </w:r>
      <w:r w:rsidR="00C5434F">
        <w:rPr>
          <w:bCs/>
        </w:rPr>
        <w:t xml:space="preserve"> published standard, such as the Color Checker Chart shown in the image below [2] and </w:t>
      </w:r>
      <w:r w:rsidR="00C5434F" w:rsidRPr="00C5434F">
        <w:rPr>
          <w:bCs/>
        </w:rPr>
        <w:t xml:space="preserve">used to normalize subsequent images taken under similar conditions. </w:t>
      </w:r>
      <w:r w:rsidR="004A0BAD">
        <w:rPr>
          <w:bCs/>
        </w:rPr>
        <w:t xml:space="preserve">More details can be found at [3-4]. </w:t>
      </w:r>
      <w:r w:rsidR="00936451" w:rsidRPr="00936451">
        <w:rPr>
          <w:bCs/>
        </w:rPr>
        <w:t xml:space="preserve">One of the greatest challenges in CC normalization is automatically </w:t>
      </w:r>
      <w:r w:rsidR="00936451">
        <w:rPr>
          <w:bCs/>
        </w:rPr>
        <w:t>extracting</w:t>
      </w:r>
      <w:r w:rsidR="00936451" w:rsidRPr="00936451">
        <w:rPr>
          <w:bCs/>
        </w:rPr>
        <w:t xml:space="preserve"> the color palette.</w:t>
      </w:r>
    </w:p>
    <w:p w14:paraId="0309360E" w14:textId="136B7714" w:rsidR="00936451" w:rsidRDefault="00936451" w:rsidP="00F7676F">
      <w:pPr>
        <w:rPr>
          <w:bCs/>
        </w:rPr>
      </w:pPr>
    </w:p>
    <w:p w14:paraId="1CC3F264" w14:textId="1D80EC1A" w:rsidR="00936451" w:rsidRPr="005B6A21" w:rsidRDefault="00936451" w:rsidP="00F7676F">
      <w:pPr>
        <w:rPr>
          <w:bCs/>
        </w:rPr>
      </w:pPr>
      <w:r>
        <w:rPr>
          <w:noProof/>
          <w:lang w:eastAsia="zh-CN"/>
        </w:rPr>
        <w:drawing>
          <wp:inline distT="0" distB="0" distL="0" distR="0" wp14:anchorId="67292FF1" wp14:editId="2B627D25">
            <wp:extent cx="5943600" cy="40068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0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9CF9E1" w14:textId="5596E05C" w:rsidR="00EA4B23" w:rsidRPr="00F7676F" w:rsidRDefault="00EA4B23" w:rsidP="00F7676F">
      <w:pPr>
        <w:rPr>
          <w:bCs/>
        </w:rPr>
      </w:pPr>
    </w:p>
    <w:p w14:paraId="1800CFAE" w14:textId="44497B7D" w:rsidR="00F13889" w:rsidRDefault="00F13889" w:rsidP="00EA4B23">
      <w:pPr>
        <w:rPr>
          <w:b/>
        </w:rPr>
      </w:pPr>
      <w:r>
        <w:rPr>
          <w:b/>
        </w:rPr>
        <w:t xml:space="preserve">Data: </w:t>
      </w:r>
      <w:r w:rsidR="002A27A8" w:rsidRPr="002A27A8">
        <w:rPr>
          <w:bCs/>
        </w:rPr>
        <w:t xml:space="preserve">Afifi et. al. </w:t>
      </w:r>
      <w:r w:rsidR="002A27A8">
        <w:rPr>
          <w:bCs/>
        </w:rPr>
        <w:t xml:space="preserve">has </w:t>
      </w:r>
      <w:r w:rsidR="002A27A8" w:rsidRPr="002A27A8">
        <w:rPr>
          <w:bCs/>
        </w:rPr>
        <w:t xml:space="preserve">generated a dataset of 65,416 sRGB images rendered using different white-balance presets in the camera (e.g., Fluorescent, Incandescent, </w:t>
      </w:r>
      <w:proofErr w:type="spellStart"/>
      <w:r w:rsidR="002A27A8" w:rsidRPr="002A27A8">
        <w:rPr>
          <w:bCs/>
        </w:rPr>
        <w:t>Dayligh</w:t>
      </w:r>
      <w:proofErr w:type="spellEnd"/>
      <w:r w:rsidR="002A27A8" w:rsidRPr="002A27A8">
        <w:rPr>
          <w:bCs/>
        </w:rPr>
        <w:t>) with different camera picture styles (e.g., Vivid, Standard, Neutral, Landscape)</w:t>
      </w:r>
      <w:r w:rsidR="002A27A8">
        <w:rPr>
          <w:bCs/>
        </w:rPr>
        <w:t xml:space="preserve"> in [1]. For this homework, you are only concerned with 8 images, which </w:t>
      </w:r>
      <w:r w:rsidR="00891F42">
        <w:rPr>
          <w:bCs/>
        </w:rPr>
        <w:t>are</w:t>
      </w:r>
      <w:r w:rsidR="002A27A8">
        <w:rPr>
          <w:bCs/>
        </w:rPr>
        <w:t xml:space="preserve"> provided in canvas.  </w:t>
      </w:r>
    </w:p>
    <w:p w14:paraId="417209A8" w14:textId="77777777" w:rsidR="002A27A8" w:rsidRDefault="002A27A8" w:rsidP="00EA4B23">
      <w:pPr>
        <w:rPr>
          <w:b/>
        </w:rPr>
      </w:pPr>
    </w:p>
    <w:p w14:paraId="202AEEFA" w14:textId="2B7D38F4" w:rsidR="00EA4B23" w:rsidRDefault="00EA4B23" w:rsidP="00EA4B23">
      <w:pPr>
        <w:rPr>
          <w:bCs/>
        </w:rPr>
      </w:pPr>
      <w:r w:rsidRPr="00C35AA1">
        <w:rPr>
          <w:b/>
        </w:rPr>
        <w:t>Challenge</w:t>
      </w:r>
      <w:r>
        <w:rPr>
          <w:bCs/>
        </w:rPr>
        <w:t xml:space="preserve">: </w:t>
      </w:r>
      <w:r w:rsidRPr="00660161">
        <w:rPr>
          <w:bCs/>
        </w:rPr>
        <w:t xml:space="preserve">Write a function, </w:t>
      </w:r>
      <w:proofErr w:type="spellStart"/>
      <w:r w:rsidR="00113D2B">
        <w:rPr>
          <w:bCs/>
          <w:i/>
          <w:iCs/>
        </w:rPr>
        <w:t>C</w:t>
      </w:r>
      <w:r w:rsidR="00C33C7B">
        <w:rPr>
          <w:bCs/>
          <w:i/>
          <w:iCs/>
        </w:rPr>
        <w:t>CProfileExtractor</w:t>
      </w:r>
      <w:proofErr w:type="spellEnd"/>
      <w:r>
        <w:rPr>
          <w:bCs/>
        </w:rPr>
        <w:t>, which:</w:t>
      </w:r>
    </w:p>
    <w:p w14:paraId="2A1EB62D" w14:textId="5E0ACBB6" w:rsidR="00EA4B23" w:rsidRDefault="00EA4B23" w:rsidP="00EA4B23">
      <w:pPr>
        <w:pStyle w:val="a4"/>
        <w:numPr>
          <w:ilvl w:val="0"/>
          <w:numId w:val="4"/>
        </w:numPr>
        <w:rPr>
          <w:bCs/>
        </w:rPr>
      </w:pPr>
      <w:r>
        <w:rPr>
          <w:bCs/>
        </w:rPr>
        <w:t xml:space="preserve">accepts </w:t>
      </w:r>
      <w:r w:rsidR="001E5EF9">
        <w:rPr>
          <w:bCs/>
        </w:rPr>
        <w:t xml:space="preserve">any RGB color image </w:t>
      </w:r>
      <w:r w:rsidR="00F53443">
        <w:rPr>
          <w:bCs/>
        </w:rPr>
        <w:t xml:space="preserve">of a CC and outputs a </w:t>
      </w:r>
      <w:r w:rsidR="00265284">
        <w:rPr>
          <w:bCs/>
        </w:rPr>
        <w:t>4-pixel row, 6-pixel column RGB image, with each pixel representing the average color of each color swatch in the CC</w:t>
      </w:r>
      <w:r w:rsidR="0006121E">
        <w:rPr>
          <w:bCs/>
        </w:rPr>
        <w:t>, as shown below:</w:t>
      </w:r>
    </w:p>
    <w:p w14:paraId="098CF366" w14:textId="6AE74CBA" w:rsidR="0006121E" w:rsidRPr="0006121E" w:rsidRDefault="0006121E" w:rsidP="0006121E">
      <w:pPr>
        <w:jc w:val="center"/>
        <w:rPr>
          <w:bCs/>
        </w:rPr>
      </w:pPr>
      <w:r>
        <w:rPr>
          <w:noProof/>
          <w:lang w:eastAsia="zh-CN"/>
        </w:rPr>
        <w:drawing>
          <wp:inline distT="0" distB="0" distL="0" distR="0" wp14:anchorId="46775A18" wp14:editId="6BC816C5">
            <wp:extent cx="1171575" cy="7905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171575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3FAF84" w14:textId="77777777" w:rsidR="00EA4B23" w:rsidRPr="005872DB" w:rsidRDefault="00EA4B23" w:rsidP="00EA4B23">
      <w:pPr>
        <w:pStyle w:val="a4"/>
        <w:numPr>
          <w:ilvl w:val="0"/>
          <w:numId w:val="4"/>
        </w:numPr>
        <w:rPr>
          <w:bCs/>
        </w:rPr>
      </w:pPr>
      <w:r>
        <w:rPr>
          <w:bCs/>
        </w:rPr>
        <w:t>You must:</w:t>
      </w:r>
    </w:p>
    <w:p w14:paraId="34CC485D" w14:textId="55CA40E9" w:rsidR="00EA4B23" w:rsidRDefault="00EA4B23" w:rsidP="008C1C3F">
      <w:pPr>
        <w:pStyle w:val="a4"/>
        <w:numPr>
          <w:ilvl w:val="1"/>
          <w:numId w:val="4"/>
        </w:numPr>
        <w:rPr>
          <w:bCs/>
        </w:rPr>
      </w:pPr>
      <w:r>
        <w:rPr>
          <w:bCs/>
        </w:rPr>
        <w:t xml:space="preserve">Use at </w:t>
      </w:r>
      <w:r w:rsidR="008C1C3F">
        <w:rPr>
          <w:bCs/>
        </w:rPr>
        <w:t xml:space="preserve">one method for edge detection </w:t>
      </w:r>
    </w:p>
    <w:p w14:paraId="4B2908D4" w14:textId="1F99E8B0" w:rsidR="008C1C3F" w:rsidRDefault="008C1C3F" w:rsidP="008C1C3F">
      <w:pPr>
        <w:pStyle w:val="a4"/>
        <w:numPr>
          <w:ilvl w:val="1"/>
          <w:numId w:val="4"/>
        </w:numPr>
        <w:rPr>
          <w:bCs/>
        </w:rPr>
      </w:pPr>
      <w:r>
        <w:rPr>
          <w:bCs/>
        </w:rPr>
        <w:t>Use at least one method for corner detection</w:t>
      </w:r>
    </w:p>
    <w:p w14:paraId="074F6BC5" w14:textId="77777777" w:rsidR="005B139C" w:rsidRDefault="00EA4B23" w:rsidP="00EA4B23">
      <w:pPr>
        <w:pStyle w:val="a4"/>
        <w:numPr>
          <w:ilvl w:val="1"/>
          <w:numId w:val="4"/>
        </w:numPr>
        <w:rPr>
          <w:bCs/>
        </w:rPr>
      </w:pPr>
      <w:r>
        <w:rPr>
          <w:bCs/>
        </w:rPr>
        <w:lastRenderedPageBreak/>
        <w:t>Include in your report</w:t>
      </w:r>
      <w:r w:rsidR="008C1C3F">
        <w:rPr>
          <w:bCs/>
        </w:rPr>
        <w:t xml:space="preserve"> </w:t>
      </w:r>
    </w:p>
    <w:p w14:paraId="1C00E5F0" w14:textId="77D37C2B" w:rsidR="00EA4B23" w:rsidRDefault="005B139C" w:rsidP="005B139C">
      <w:pPr>
        <w:pStyle w:val="a4"/>
        <w:numPr>
          <w:ilvl w:val="2"/>
          <w:numId w:val="4"/>
        </w:numPr>
        <w:rPr>
          <w:bCs/>
        </w:rPr>
      </w:pPr>
      <w:r>
        <w:rPr>
          <w:bCs/>
        </w:rPr>
        <w:t>T</w:t>
      </w:r>
      <w:r w:rsidR="008C1C3F">
        <w:rPr>
          <w:bCs/>
        </w:rPr>
        <w:t>he output of all 8 images</w:t>
      </w:r>
    </w:p>
    <w:p w14:paraId="724C2EA1" w14:textId="77777777" w:rsidR="005B139C" w:rsidRDefault="009B35CB" w:rsidP="005B139C">
      <w:pPr>
        <w:pStyle w:val="a4"/>
        <w:numPr>
          <w:ilvl w:val="2"/>
          <w:numId w:val="4"/>
        </w:numPr>
        <w:rPr>
          <w:bCs/>
        </w:rPr>
      </w:pPr>
      <w:r>
        <w:rPr>
          <w:bCs/>
        </w:rPr>
        <w:t xml:space="preserve">Where does the algorithm perform well and why? poorly and why? </w:t>
      </w:r>
    </w:p>
    <w:p w14:paraId="65C9C702" w14:textId="0CE618A5" w:rsidR="009B35CB" w:rsidRPr="00C71FBA" w:rsidRDefault="009B35CB" w:rsidP="005B139C">
      <w:pPr>
        <w:pStyle w:val="a4"/>
        <w:numPr>
          <w:ilvl w:val="2"/>
          <w:numId w:val="4"/>
        </w:numPr>
        <w:rPr>
          <w:bCs/>
        </w:rPr>
      </w:pPr>
      <w:r>
        <w:rPr>
          <w:bCs/>
        </w:rPr>
        <w:t>How can it be improved?</w:t>
      </w:r>
    </w:p>
    <w:p w14:paraId="4A6D8A5F" w14:textId="41211E50" w:rsidR="007A26F3" w:rsidRPr="009B35CB" w:rsidRDefault="00EA4B23" w:rsidP="009B35CB">
      <w:pPr>
        <w:pStyle w:val="a4"/>
        <w:numPr>
          <w:ilvl w:val="0"/>
          <w:numId w:val="4"/>
        </w:numPr>
        <w:rPr>
          <w:bCs/>
        </w:rPr>
      </w:pPr>
      <w:r>
        <w:rPr>
          <w:bCs/>
        </w:rPr>
        <w:t xml:space="preserve">Note: code will be tested on </w:t>
      </w:r>
      <w:r w:rsidR="00220505">
        <w:rPr>
          <w:bCs/>
        </w:rPr>
        <w:t>2</w:t>
      </w:r>
      <w:r>
        <w:rPr>
          <w:bCs/>
        </w:rPr>
        <w:t xml:space="preserve"> randomly sampled image</w:t>
      </w:r>
      <w:r w:rsidR="00220505">
        <w:rPr>
          <w:bCs/>
        </w:rPr>
        <w:t>s</w:t>
      </w:r>
      <w:r>
        <w:rPr>
          <w:bCs/>
        </w:rPr>
        <w:t xml:space="preserve"> taken from the provided </w:t>
      </w:r>
      <w:r w:rsidR="006D7874">
        <w:rPr>
          <w:bCs/>
        </w:rPr>
        <w:t>dataset</w:t>
      </w:r>
      <w:r>
        <w:rPr>
          <w:bCs/>
        </w:rPr>
        <w:t xml:space="preserve">. </w:t>
      </w:r>
      <w:r w:rsidR="00220505">
        <w:rPr>
          <w:bCs/>
        </w:rPr>
        <w:t>The extracted profile</w:t>
      </w:r>
      <w:r w:rsidR="00E11B89">
        <w:rPr>
          <w:bCs/>
        </w:rPr>
        <w:t xml:space="preserve">s must match the profiles </w:t>
      </w:r>
      <w:r w:rsidR="00E2175F">
        <w:rPr>
          <w:bCs/>
        </w:rPr>
        <w:t xml:space="preserve">images </w:t>
      </w:r>
      <w:r w:rsidR="00E11B89">
        <w:rPr>
          <w:bCs/>
        </w:rPr>
        <w:t>included in the repor</w:t>
      </w:r>
      <w:r w:rsidR="001D5381">
        <w:rPr>
          <w:bCs/>
        </w:rPr>
        <w:t>t</w:t>
      </w:r>
      <w:r>
        <w:rPr>
          <w:bCs/>
        </w:rPr>
        <w:t>.</w:t>
      </w:r>
    </w:p>
    <w:p w14:paraId="386CDC8E" w14:textId="77777777" w:rsidR="00EA4B23" w:rsidRPr="00466B86" w:rsidRDefault="00EA4B23" w:rsidP="00EA4B23">
      <w:pPr>
        <w:rPr>
          <w:bCs/>
        </w:rPr>
      </w:pPr>
    </w:p>
    <w:p w14:paraId="43561418" w14:textId="4FD6F71D" w:rsidR="00EA4B23" w:rsidRPr="00D01754" w:rsidRDefault="00EA4B23" w:rsidP="00EA4B23">
      <w:r w:rsidRPr="00D01754">
        <w:t xml:space="preserve">To receive full credit for </w:t>
      </w:r>
      <w:r>
        <w:t>the extra credit part</w:t>
      </w:r>
      <w:r w:rsidRPr="00D01754">
        <w:t xml:space="preserve">, you should submit </w:t>
      </w:r>
      <w:r>
        <w:t>two</w:t>
      </w:r>
      <w:r w:rsidRPr="00D01754">
        <w:t xml:space="preserve"> files. 1.) A document containing </w:t>
      </w:r>
      <w:r>
        <w:t>an explanation of how your code works, with enough information/intermediate images for another student in the class to roughly duplicate your work and understand why each step was taken</w:t>
      </w:r>
      <w:r w:rsidRPr="00D01754">
        <w:t xml:space="preserve"> (.DOC, .DOCX, or PDF file) 2.) </w:t>
      </w:r>
      <w:r w:rsidRPr="00D01754">
        <w:rPr>
          <w:noProof/>
        </w:rPr>
        <w:t>An M-file</w:t>
      </w:r>
      <w:r w:rsidRPr="00D01754">
        <w:t xml:space="preserve"> containing commented MATLAB code for the program </w:t>
      </w:r>
      <w:proofErr w:type="spellStart"/>
      <w:r w:rsidR="006D7874">
        <w:rPr>
          <w:bCs/>
          <w:i/>
          <w:iCs/>
        </w:rPr>
        <w:t>CCProfileExtractor</w:t>
      </w:r>
      <w:proofErr w:type="spellEnd"/>
      <w:r w:rsidRPr="00D01754">
        <w:rPr>
          <w:noProof/>
        </w:rPr>
        <w:t xml:space="preserve">. </w:t>
      </w:r>
      <w:r w:rsidRPr="00D01754">
        <w:t xml:space="preserve">Students should </w:t>
      </w:r>
      <w:r w:rsidRPr="00D01754">
        <w:rPr>
          <w:noProof/>
        </w:rPr>
        <w:t>ensure</w:t>
      </w:r>
      <w:r w:rsidRPr="00D01754">
        <w:t xml:space="preserve"> that their M-files execute without errors to avoid receiving point deductions. </w:t>
      </w:r>
    </w:p>
    <w:p w14:paraId="584DB4C2" w14:textId="77777777" w:rsidR="00EA4B23" w:rsidRPr="00466B86" w:rsidRDefault="00EA4B23" w:rsidP="00EA4B23">
      <w:pPr>
        <w:rPr>
          <w:color w:val="FF0000"/>
        </w:rPr>
      </w:pPr>
    </w:p>
    <w:p w14:paraId="381C60BA" w14:textId="77777777" w:rsidR="00EA4B23" w:rsidRPr="000A63A8" w:rsidRDefault="00EA4B23" w:rsidP="00EA4B23">
      <w:pPr>
        <w:pStyle w:val="a4"/>
        <w:rPr>
          <w:color w:val="FF0000"/>
        </w:rPr>
      </w:pPr>
    </w:p>
    <w:p w14:paraId="33B788C7" w14:textId="7B39662F" w:rsidR="00EA4B23" w:rsidRDefault="00EA4B23" w:rsidP="00EA4B23">
      <w:pPr>
        <w:rPr>
          <w:b/>
          <w:bCs/>
        </w:rPr>
      </w:pPr>
      <w:r w:rsidRPr="00F648AD">
        <w:rPr>
          <w:b/>
          <w:bCs/>
        </w:rPr>
        <w:t>References</w:t>
      </w:r>
    </w:p>
    <w:p w14:paraId="6412250A" w14:textId="2C40F192" w:rsidR="00493E98" w:rsidRDefault="00493E98" w:rsidP="00EA4B23">
      <w:pP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</w:pPr>
      <w:r w:rsidRPr="00493E98">
        <w:t xml:space="preserve">[1] </w:t>
      </w:r>
      <w:r w:rsidRPr="00493E98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M</w:t>
      </w: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ahmoud Afifi, Brian Price, Scott Cohen, and Michael S. Brown, "When Color Constancy Goes Wrong: Correcting Improperly White-Balanced Images", CVPR, 2019.</w:t>
      </w:r>
    </w:p>
    <w:p w14:paraId="528031EC" w14:textId="1953130B" w:rsidR="0078258C" w:rsidRDefault="0078258C" w:rsidP="00EA4B23">
      <w:pP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[2] </w:t>
      </w:r>
      <w:proofErr w:type="spell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C</w:t>
      </w:r>
      <w:r w:rsidRPr="0078258C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olorCheckerChart.LibraryCatalog</w:t>
      </w:r>
      <w:proofErr w:type="spellEnd"/>
      <w:r w:rsidRPr="0078258C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:</w:t>
      </w: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hyperlink r:id="rId7" w:history="1">
        <w:r w:rsidRPr="00EB4A93">
          <w:rPr>
            <w:rStyle w:val="a5"/>
            <w:rFonts w:ascii="Helvetica" w:hAnsi="Helvetica" w:cs="Helvetica"/>
            <w:sz w:val="21"/>
            <w:szCs w:val="21"/>
            <w:shd w:val="clear" w:color="auto" w:fill="FFFFFF"/>
          </w:rPr>
          <w:t>www.mathworks.com</w:t>
        </w:r>
      </w:hyperlink>
      <w:r w:rsidRPr="0078258C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.</w:t>
      </w: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r w:rsidRPr="0078258C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[Online].</w:t>
      </w: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r w:rsidRPr="0078258C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Available:</w:t>
      </w: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hyperlink r:id="rId8" w:history="1">
        <w:r w:rsidR="00EA076D" w:rsidRPr="00EB4A93">
          <w:rPr>
            <w:rStyle w:val="a5"/>
            <w:rFonts w:ascii="Helvetica" w:hAnsi="Helvetica" w:cs="Helvetica"/>
            <w:sz w:val="21"/>
            <w:szCs w:val="21"/>
            <w:shd w:val="clear" w:color="auto" w:fill="FFFFFF"/>
          </w:rPr>
          <w:t>https://www.mathworks.com/matlabcentral/fileexchange/38236-color-checker-chart</w:t>
        </w:r>
      </w:hyperlink>
    </w:p>
    <w:p w14:paraId="04E74135" w14:textId="4E78CF2A" w:rsidR="00EA076D" w:rsidRDefault="00EA076D" w:rsidP="00EA4B23">
      <w:pP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[3] </w:t>
      </w:r>
      <w:hyperlink r:id="rId9" w:history="1">
        <w:r w:rsidRPr="00EB4A93">
          <w:rPr>
            <w:rStyle w:val="a5"/>
            <w:rFonts w:ascii="Helvetica" w:hAnsi="Helvetica" w:cs="Helvetica"/>
            <w:sz w:val="21"/>
            <w:szCs w:val="21"/>
            <w:shd w:val="clear" w:color="auto" w:fill="FFFFFF"/>
          </w:rPr>
          <w:t>https://plantcv.readthedocs.io/en/latest/transform_color_correction_tutorial/</w:t>
        </w:r>
      </w:hyperlink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</w:p>
    <w:p w14:paraId="3CC307D8" w14:textId="5F10D3BF" w:rsidR="00EA076D" w:rsidRPr="00F648AD" w:rsidRDefault="00EA076D" w:rsidP="00EA4B23">
      <w:pPr>
        <w:rPr>
          <w:b/>
          <w:bCs/>
        </w:rPr>
      </w:pP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[4] </w:t>
      </w:r>
      <w:r w:rsidRPr="00EA076D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R. Baumann, “Automatic </w:t>
      </w:r>
      <w:proofErr w:type="spellStart"/>
      <w:r w:rsidRPr="00EA076D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ColorChecker</w:t>
      </w:r>
      <w:proofErr w:type="spellEnd"/>
      <w:r w:rsidRPr="00EA076D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Detection, a Survey,” Jul. 2015.[Online].   Available:   </w:t>
      </w:r>
      <w:hyperlink r:id="rId10" w:history="1">
        <w:r w:rsidRPr="00EB4A93">
          <w:rPr>
            <w:rStyle w:val="a5"/>
            <w:rFonts w:ascii="Helvetica" w:hAnsi="Helvetica" w:cs="Helvetica"/>
            <w:sz w:val="21"/>
            <w:szCs w:val="21"/>
            <w:shd w:val="clear" w:color="auto" w:fill="FFFFFF"/>
          </w:rPr>
          <w:t>https://ryanfb.github.io/etc/2015/07/08/automaticcolorcheckerdetection.html</w:t>
        </w:r>
      </w:hyperlink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</w:p>
    <w:p w14:paraId="7CE7632D" w14:textId="278D61B8" w:rsidR="0061399C" w:rsidRPr="001424B4" w:rsidRDefault="00AE5C1C" w:rsidP="0061399C">
      <w:r>
        <w:t xml:space="preserve"> </w:t>
      </w:r>
    </w:p>
    <w:sectPr w:rsidR="0061399C" w:rsidRPr="001424B4" w:rsidSect="003B4A1C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5D7377"/>
    <w:multiLevelType w:val="hybridMultilevel"/>
    <w:tmpl w:val="E63C4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65020E"/>
    <w:multiLevelType w:val="hybridMultilevel"/>
    <w:tmpl w:val="142E8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9C4019"/>
    <w:multiLevelType w:val="hybridMultilevel"/>
    <w:tmpl w:val="47782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433D13"/>
    <w:multiLevelType w:val="hybridMultilevel"/>
    <w:tmpl w:val="B1C43F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FA2C2D"/>
    <w:multiLevelType w:val="hybridMultilevel"/>
    <w:tmpl w:val="29365A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yMzMwN7cwNDWwMDNQ0lEKTi0uzszPAykwrwUA1+NCdiwAAAA="/>
  </w:docVars>
  <w:rsids>
    <w:rsidRoot w:val="00360ABE"/>
    <w:rsid w:val="00016C4B"/>
    <w:rsid w:val="000211A9"/>
    <w:rsid w:val="00036F38"/>
    <w:rsid w:val="0006121E"/>
    <w:rsid w:val="000658CC"/>
    <w:rsid w:val="00070D59"/>
    <w:rsid w:val="00093841"/>
    <w:rsid w:val="000956A5"/>
    <w:rsid w:val="000A0F5B"/>
    <w:rsid w:val="000B05F7"/>
    <w:rsid w:val="000B2CE8"/>
    <w:rsid w:val="000B31EB"/>
    <w:rsid w:val="000C225E"/>
    <w:rsid w:val="000D0289"/>
    <w:rsid w:val="000D2B9E"/>
    <w:rsid w:val="000F72EB"/>
    <w:rsid w:val="00113D2B"/>
    <w:rsid w:val="001246A4"/>
    <w:rsid w:val="00127F12"/>
    <w:rsid w:val="001424B4"/>
    <w:rsid w:val="0014736B"/>
    <w:rsid w:val="00154453"/>
    <w:rsid w:val="001A2DDA"/>
    <w:rsid w:val="001C3FD7"/>
    <w:rsid w:val="001C5341"/>
    <w:rsid w:val="001D5381"/>
    <w:rsid w:val="001E5EF9"/>
    <w:rsid w:val="001F3CD6"/>
    <w:rsid w:val="001F6CEA"/>
    <w:rsid w:val="00220505"/>
    <w:rsid w:val="0022097A"/>
    <w:rsid w:val="00226285"/>
    <w:rsid w:val="002275B2"/>
    <w:rsid w:val="002302C4"/>
    <w:rsid w:val="0023236A"/>
    <w:rsid w:val="00243D97"/>
    <w:rsid w:val="0024647A"/>
    <w:rsid w:val="00263739"/>
    <w:rsid w:val="00265284"/>
    <w:rsid w:val="00267631"/>
    <w:rsid w:val="0027025B"/>
    <w:rsid w:val="00271027"/>
    <w:rsid w:val="00283B65"/>
    <w:rsid w:val="00295B3A"/>
    <w:rsid w:val="002A21FD"/>
    <w:rsid w:val="002A27A8"/>
    <w:rsid w:val="002B07BE"/>
    <w:rsid w:val="002B65AC"/>
    <w:rsid w:val="002C2928"/>
    <w:rsid w:val="002D7CC5"/>
    <w:rsid w:val="002E6C6D"/>
    <w:rsid w:val="002F6501"/>
    <w:rsid w:val="00302883"/>
    <w:rsid w:val="003237F4"/>
    <w:rsid w:val="00335CC3"/>
    <w:rsid w:val="003374DE"/>
    <w:rsid w:val="00351DFE"/>
    <w:rsid w:val="00360ABE"/>
    <w:rsid w:val="003616E1"/>
    <w:rsid w:val="00374B51"/>
    <w:rsid w:val="003873EE"/>
    <w:rsid w:val="003B2519"/>
    <w:rsid w:val="003B29BE"/>
    <w:rsid w:val="003B4A1C"/>
    <w:rsid w:val="003C1837"/>
    <w:rsid w:val="003D0885"/>
    <w:rsid w:val="003D2015"/>
    <w:rsid w:val="003E59FF"/>
    <w:rsid w:val="003F0CF9"/>
    <w:rsid w:val="004011BE"/>
    <w:rsid w:val="00427755"/>
    <w:rsid w:val="00436F57"/>
    <w:rsid w:val="00437356"/>
    <w:rsid w:val="00440D3D"/>
    <w:rsid w:val="00460F31"/>
    <w:rsid w:val="004659D2"/>
    <w:rsid w:val="00480BA8"/>
    <w:rsid w:val="00482FEC"/>
    <w:rsid w:val="004927E5"/>
    <w:rsid w:val="00493E98"/>
    <w:rsid w:val="004A0BAD"/>
    <w:rsid w:val="004A6E33"/>
    <w:rsid w:val="004B218E"/>
    <w:rsid w:val="004D1B7D"/>
    <w:rsid w:val="004D43E3"/>
    <w:rsid w:val="004E11F4"/>
    <w:rsid w:val="004E66DA"/>
    <w:rsid w:val="004F09EF"/>
    <w:rsid w:val="004F51A7"/>
    <w:rsid w:val="00542773"/>
    <w:rsid w:val="0055009D"/>
    <w:rsid w:val="005738D2"/>
    <w:rsid w:val="00574CEC"/>
    <w:rsid w:val="005925B5"/>
    <w:rsid w:val="005A6268"/>
    <w:rsid w:val="005A6D55"/>
    <w:rsid w:val="005B139C"/>
    <w:rsid w:val="005B58CF"/>
    <w:rsid w:val="005C2E5F"/>
    <w:rsid w:val="005C65EB"/>
    <w:rsid w:val="00602983"/>
    <w:rsid w:val="006067BE"/>
    <w:rsid w:val="0061399C"/>
    <w:rsid w:val="00647E48"/>
    <w:rsid w:val="0065421C"/>
    <w:rsid w:val="00655EE9"/>
    <w:rsid w:val="00674C3C"/>
    <w:rsid w:val="00681F79"/>
    <w:rsid w:val="00693FCF"/>
    <w:rsid w:val="006A1E26"/>
    <w:rsid w:val="006B223C"/>
    <w:rsid w:val="006B464E"/>
    <w:rsid w:val="006C1DD9"/>
    <w:rsid w:val="006D3AF7"/>
    <w:rsid w:val="006D7874"/>
    <w:rsid w:val="006E1739"/>
    <w:rsid w:val="00711ECC"/>
    <w:rsid w:val="0071424D"/>
    <w:rsid w:val="00744277"/>
    <w:rsid w:val="00762B75"/>
    <w:rsid w:val="00773633"/>
    <w:rsid w:val="0078258C"/>
    <w:rsid w:val="00786351"/>
    <w:rsid w:val="007A1A66"/>
    <w:rsid w:val="007A26F3"/>
    <w:rsid w:val="007A4C53"/>
    <w:rsid w:val="007B5DB5"/>
    <w:rsid w:val="007D1385"/>
    <w:rsid w:val="00817209"/>
    <w:rsid w:val="00851B87"/>
    <w:rsid w:val="0085416B"/>
    <w:rsid w:val="00866B08"/>
    <w:rsid w:val="0088591D"/>
    <w:rsid w:val="00891F42"/>
    <w:rsid w:val="008A1ADF"/>
    <w:rsid w:val="008B7015"/>
    <w:rsid w:val="008C1C3F"/>
    <w:rsid w:val="008C2DEC"/>
    <w:rsid w:val="008C790D"/>
    <w:rsid w:val="008D46BF"/>
    <w:rsid w:val="008E2084"/>
    <w:rsid w:val="008E369B"/>
    <w:rsid w:val="008E675F"/>
    <w:rsid w:val="00925131"/>
    <w:rsid w:val="00926047"/>
    <w:rsid w:val="00936451"/>
    <w:rsid w:val="009538C3"/>
    <w:rsid w:val="00983F57"/>
    <w:rsid w:val="00995A32"/>
    <w:rsid w:val="009A55AB"/>
    <w:rsid w:val="009B35CB"/>
    <w:rsid w:val="009E05B0"/>
    <w:rsid w:val="009E55E5"/>
    <w:rsid w:val="009F5E7F"/>
    <w:rsid w:val="00A0650D"/>
    <w:rsid w:val="00A12929"/>
    <w:rsid w:val="00A232F3"/>
    <w:rsid w:val="00A27EFF"/>
    <w:rsid w:val="00A32477"/>
    <w:rsid w:val="00A37BC4"/>
    <w:rsid w:val="00A41963"/>
    <w:rsid w:val="00A43DAE"/>
    <w:rsid w:val="00A753C4"/>
    <w:rsid w:val="00A76EF9"/>
    <w:rsid w:val="00AB5A08"/>
    <w:rsid w:val="00AC3983"/>
    <w:rsid w:val="00AD2A58"/>
    <w:rsid w:val="00AE5C1C"/>
    <w:rsid w:val="00AE6E5D"/>
    <w:rsid w:val="00B25D24"/>
    <w:rsid w:val="00B3551F"/>
    <w:rsid w:val="00B431BC"/>
    <w:rsid w:val="00B4628D"/>
    <w:rsid w:val="00B54924"/>
    <w:rsid w:val="00B550A5"/>
    <w:rsid w:val="00B574D5"/>
    <w:rsid w:val="00B664C1"/>
    <w:rsid w:val="00B71F9C"/>
    <w:rsid w:val="00B76208"/>
    <w:rsid w:val="00B80259"/>
    <w:rsid w:val="00BA466C"/>
    <w:rsid w:val="00BD232C"/>
    <w:rsid w:val="00BE77A2"/>
    <w:rsid w:val="00BF5939"/>
    <w:rsid w:val="00C2005E"/>
    <w:rsid w:val="00C33C7B"/>
    <w:rsid w:val="00C373DD"/>
    <w:rsid w:val="00C5434F"/>
    <w:rsid w:val="00C62566"/>
    <w:rsid w:val="00C64B1C"/>
    <w:rsid w:val="00C67C1F"/>
    <w:rsid w:val="00CB6DA6"/>
    <w:rsid w:val="00CD30D1"/>
    <w:rsid w:val="00D04544"/>
    <w:rsid w:val="00D04C12"/>
    <w:rsid w:val="00D16DEB"/>
    <w:rsid w:val="00D178E9"/>
    <w:rsid w:val="00D27E8A"/>
    <w:rsid w:val="00D33BE6"/>
    <w:rsid w:val="00D40736"/>
    <w:rsid w:val="00D5606C"/>
    <w:rsid w:val="00D74C2D"/>
    <w:rsid w:val="00D760FA"/>
    <w:rsid w:val="00D76AAF"/>
    <w:rsid w:val="00D84DC1"/>
    <w:rsid w:val="00D9006E"/>
    <w:rsid w:val="00D964A7"/>
    <w:rsid w:val="00DC3805"/>
    <w:rsid w:val="00DC7D6D"/>
    <w:rsid w:val="00DD0B42"/>
    <w:rsid w:val="00DD32DC"/>
    <w:rsid w:val="00DD7E8D"/>
    <w:rsid w:val="00DE1557"/>
    <w:rsid w:val="00E0394F"/>
    <w:rsid w:val="00E11B89"/>
    <w:rsid w:val="00E1714C"/>
    <w:rsid w:val="00E2175F"/>
    <w:rsid w:val="00E55F48"/>
    <w:rsid w:val="00E60E1F"/>
    <w:rsid w:val="00E725D1"/>
    <w:rsid w:val="00E815CB"/>
    <w:rsid w:val="00E84E70"/>
    <w:rsid w:val="00E96DE1"/>
    <w:rsid w:val="00EA076D"/>
    <w:rsid w:val="00EA4B23"/>
    <w:rsid w:val="00EA4D8E"/>
    <w:rsid w:val="00EA6BD0"/>
    <w:rsid w:val="00EF61CA"/>
    <w:rsid w:val="00F06A7C"/>
    <w:rsid w:val="00F1259D"/>
    <w:rsid w:val="00F13889"/>
    <w:rsid w:val="00F2104A"/>
    <w:rsid w:val="00F50A13"/>
    <w:rsid w:val="00F53443"/>
    <w:rsid w:val="00F535FE"/>
    <w:rsid w:val="00F64963"/>
    <w:rsid w:val="00F7676F"/>
    <w:rsid w:val="00F77EA1"/>
    <w:rsid w:val="00F9011E"/>
    <w:rsid w:val="00FB7FD2"/>
    <w:rsid w:val="00FC2578"/>
    <w:rsid w:val="00FC650D"/>
    <w:rsid w:val="00FC6741"/>
    <w:rsid w:val="00FE4B63"/>
    <w:rsid w:val="00FF1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DAA05F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538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FC2578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78258C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rsid w:val="007825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thworks.com/matlabcentral/fileexchange/38236-color-checker-chart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mathworks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https://ryanfb.github.io/etc/2015/07/08/automaticcolorcheckerdetection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lantcv.readthedocs.io/en/latest/transform_color_correction_tutorial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192</Words>
  <Characters>6796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on Woodard</dc:creator>
  <cp:keywords/>
  <dc:description/>
  <cp:lastModifiedBy>Cyrus</cp:lastModifiedBy>
  <cp:revision>2</cp:revision>
  <cp:lastPrinted>2017-09-26T20:29:00Z</cp:lastPrinted>
  <dcterms:created xsi:type="dcterms:W3CDTF">2020-11-02T01:52:00Z</dcterms:created>
  <dcterms:modified xsi:type="dcterms:W3CDTF">2020-11-02T01:52:00Z</dcterms:modified>
</cp:coreProperties>
</file>